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078AE" w14:textId="77777777" w:rsidR="00B16AF5" w:rsidRDefault="00262F0E">
      <w:r>
        <w:t>Kenneth Rogers</w:t>
      </w:r>
    </w:p>
    <w:p w14:paraId="12E27039" w14:textId="77777777" w:rsidR="00262F0E" w:rsidRDefault="00262F0E">
      <w:r>
        <w:t xml:space="preserve">CTI 110 </w:t>
      </w:r>
    </w:p>
    <w:p w14:paraId="13F7F95A" w14:textId="77777777" w:rsidR="00262F0E" w:rsidRDefault="00262F0E"/>
    <w:p w14:paraId="2B259F7A" w14:textId="77777777" w:rsidR="00262F0E" w:rsidRDefault="00262F0E">
      <w:r>
        <w:rPr>
          <w:noProof/>
        </w:rPr>
        <w:drawing>
          <wp:inline distT="0" distB="0" distL="0" distR="0" wp14:anchorId="5C4148BB" wp14:editId="4F90060C">
            <wp:extent cx="5943600" cy="19411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E49EF0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3E47C" w14:textId="7BAC1298" w:rsidR="003D5F06" w:rsidRDefault="003D5F06">
      <w:bookmarkStart w:id="0" w:name="_GoBack"/>
      <w:bookmarkEnd w:id="0"/>
    </w:p>
    <w:sectPr w:rsidR="003D5F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0MTG3tDA2MLc0sDRR0lEKTi0uzszPAykwrAUAw8ecFywAAAA="/>
  </w:docVars>
  <w:rsids>
    <w:rsidRoot w:val="00262F0E"/>
    <w:rsid w:val="00262F0E"/>
    <w:rsid w:val="003D5F06"/>
    <w:rsid w:val="007A2D64"/>
    <w:rsid w:val="00930DDD"/>
    <w:rsid w:val="00C43EEF"/>
    <w:rsid w:val="00CD0837"/>
    <w:rsid w:val="00FA1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E616B"/>
  <w15:chartTrackingRefBased/>
  <w15:docId w15:val="{1800A4A2-DEDD-4F3C-8863-7424CFD57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4</Words>
  <Characters>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Rogers</dc:creator>
  <cp:keywords/>
  <dc:description/>
  <cp:lastModifiedBy>Kenneth Rogers</cp:lastModifiedBy>
  <cp:revision>2</cp:revision>
  <dcterms:created xsi:type="dcterms:W3CDTF">2018-06-08T15:04:00Z</dcterms:created>
  <dcterms:modified xsi:type="dcterms:W3CDTF">2018-06-08T15:20:00Z</dcterms:modified>
</cp:coreProperties>
</file>